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for</w:t>
      </w:r>
      <w:r>
        <w:t xml:space="preserve"> </w:t>
      </w:r>
      <w:r>
        <w:t xml:space="preserve">Peru</w:t>
      </w:r>
      <w:r>
        <w:t xml:space="preserve"> </w:t>
      </w:r>
      <w:r>
        <w:t xml:space="preserve">Lima</w:t>
      </w:r>
    </w:p>
    <w:bookmarkStart w:id="20" w:name="Xa6604c9b22226431d4d01be03f1d810b7dd8d2d"/>
    <w:p>
      <w:pPr>
        <w:pStyle w:val="Heading1"/>
      </w:pPr>
      <w:r>
        <w:t xml:space="preserve">Cover Letter: Application for Mathematician Position in Peru Lim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Date:</w:t>
      </w:r>
      <w:r>
        <w:t xml:space="preserve"> </w:t>
      </w:r>
      <w:r>
        <w:t xml:space="preserve">[Insert Date]</w:t>
      </w:r>
    </w:p>
    <w:bookmarkEnd w:id="20"/>
    <w:bookmarkStart w:id="21" w:name="Xc0c3d7c3c3f0ad56b38049ab847e8a04e7a56c1"/>
    <w:p>
      <w:pPr>
        <w:pStyle w:val="Heading2"/>
      </w:pPr>
      <w:r>
        <w:t xml:space="preserve">To the Hiring Team at [Company/Organization Name], Lima, Peru</w:t>
      </w:r>
    </w:p>
    <w:p>
      <w:pPr>
        <w:pStyle w:val="FirstParagraph"/>
      </w:pPr>
      <w:r>
        <w:t xml:space="preserve">Dear Hiring Committee,</w:t>
      </w:r>
    </w:p>
    <w:p>
      <w:pPr>
        <w:pStyle w:val="BodyText"/>
      </w:pPr>
      <w:r>
        <w:t xml:space="preserve">I am writing to express my enthusiastic interest in the Mathematician position at your esteemed organization in Peru Lima. As a dedicated and innovative mathematician with a strong academic background and a passion for problem-solving, I am eager to contribute my expertise to advance research, education, and practical applications of mathematics in this dynamic region. My commitment to leveraging mathematical principles to address real-world challenges aligns perfectly with the opportunities available in Lima, where the intersection of academia, technology, and cultural heritage offers a unique environment for growth.</w:t>
      </w:r>
    </w:p>
    <w:p>
      <w:pPr>
        <w:pStyle w:val="BodyText"/>
      </w:pPr>
      <w:r>
        <w:t xml:space="preserve">With a Ph.D. in Mathematics from [Your University] and over [X years] of experience in both academic and industry settings, I have cultivated a deep understanding of theoretical and applied mathematics. My research has focused on [specific area, e.g., "applied statistics", "mathematical modeling", or "algorithmic design"], which has equipped me with the tools to analyze complex systems, optimize processes, and develop solutions that drive innovation. This foundation is particularly relevant to the needs of Peru Lima, where mathematical expertise is essential for addressing challenges in fields such as environmental sustainability, economic development, and technological advancement.</w:t>
      </w:r>
    </w:p>
    <w:p>
      <w:pPr>
        <w:pStyle w:val="BodyText"/>
      </w:pPr>
      <w:r>
        <w:t xml:space="preserve">One of my most significant contributions has been [mention a specific project or achievement]. For instance, while working at [Previous Institution/Organization], I collaborated on a research initiative that utilized advanced mathematical models to [describe the outcome, e.g., "predict climate patterns in coastal regions" or "optimize urban transportation networks"]. This experience not only honed my analytical skills but also reinforced my ability to communicate complex ideas effectively—a critical component of working in multicultural and interdisciplinary environments like those found in Peru Lima.</w:t>
      </w:r>
    </w:p>
    <w:p>
      <w:pPr>
        <w:pStyle w:val="BodyText"/>
      </w:pPr>
      <w:r>
        <w:t xml:space="preserve">What draws me to Lima is its vibrant academic community and the opportunities it presents for collaborative research. The city is home to prestigious institutions such as [mention local universities or research centers], which are at the forefront of scientific inquiry in Latin America. I am particularly inspired by the potential to engage with these organizations and contribute to initiatives that blend mathematical rigor with local needs. For example, applying mathematical techniques to improve public health systems, enhance educational equity, or support sustainable resource management could have a profound impact on communities across Peru.</w:t>
      </w:r>
    </w:p>
    <w:p>
      <w:pPr>
        <w:pStyle w:val="BodyText"/>
      </w:pPr>
      <w:r>
        <w:t xml:space="preserve">My proficiency in [list relevant skills, e.g., "Python", "R programming", "data analysis", or "mathematical software"] and my ability to translate abstract concepts into actionable insights make me well-suited for this role. I am also fluent in [languages, e.g., Spanish and English], which allows me to seamlessly collaborate with diverse teams and engage with the Peruvian community. This linguistic versatility, combined with my cultural sensitivity, ensures that I can contribute effectively to both technical and interpersonal aspects of the position.</w:t>
      </w:r>
    </w:p>
    <w:p>
      <w:pPr>
        <w:pStyle w:val="BodyText"/>
      </w:pPr>
      <w:r>
        <w:t xml:space="preserve">Furthermore, I am deeply committed to fostering a love for mathematics in others. Whether through teaching, mentoring, or public outreach, I believe that mathematical literacy is a cornerstone of progress. In Lima, where educational disparities persist in many regions, I would be eager to support initiatives that empower students and professionals to harness the power of mathematics for personal and societal growth.</w:t>
      </w:r>
    </w:p>
    <w:p>
      <w:pPr>
        <w:pStyle w:val="BodyText"/>
      </w:pPr>
      <w:r>
        <w:t xml:space="preserve">As a mathematician with a global perspective and a passion for working in Peru Lima, I am confident that my skills, experience, and dedication will add value to your team. I am particularly drawn to the opportunity to contribute to [mention specific projects or goals of the organization if known], where my expertise in [relevant field] can help address pressing challenges. I would welcome the chance to discuss how my background aligns with your mission and how I can contribute to your organization’s success.</w:t>
      </w:r>
    </w:p>
    <w:p>
      <w:pPr>
        <w:pStyle w:val="BodyText"/>
      </w:pPr>
      <w:r>
        <w:t xml:space="preserve">Thank you for considering my application. I look forward to the possibility of contributing to the vibrant mathematical community in Peru Lima and supporting your organization’s vision through innovative research and collaborative efforts.</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for Peru Lima</dc:title>
  <dc:creator/>
  <dc:language>en</dc:language>
  <cp:keywords/>
  <dcterms:created xsi:type="dcterms:W3CDTF">2026-07-16T11:10:16Z</dcterms:created>
  <dcterms:modified xsi:type="dcterms:W3CDTF">2026-07-16T11:10:16Z</dcterms:modified>
</cp:coreProperties>
</file>

<file path=docProps/custom.xml><?xml version="1.0" encoding="utf-8"?>
<Properties xmlns="http://schemas.openxmlformats.org/officeDocument/2006/custom-properties" xmlns:vt="http://schemas.openxmlformats.org/officeDocument/2006/docPropsVTypes"/>
</file>